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5623EB82" w:rsidR="00752B2E" w:rsidRPr="0016545C" w:rsidRDefault="00F5626E" w:rsidP="00D469F5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 w:rsidRPr="0016545C">
        <w:rPr>
          <w:rFonts w:ascii="Calibri" w:hAnsi="Calibri" w:cs="Calibri"/>
          <w:b/>
        </w:rPr>
        <w:t>„</w:t>
      </w:r>
      <w:r w:rsidR="002E0C3A">
        <w:rPr>
          <w:rFonts w:ascii="Calibri" w:hAnsi="Calibri" w:cs="Calibri"/>
          <w:b/>
        </w:rPr>
        <w:t>Část b.: Malotraktor s příslušenstvím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2108BF" w14:paraId="149EBCA8" w14:textId="77777777" w:rsidTr="0064240F">
        <w:trPr>
          <w:trHeight w:val="175"/>
        </w:trPr>
        <w:tc>
          <w:tcPr>
            <w:tcW w:w="8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64240F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421AA5AD" w:rsidR="005E623E" w:rsidRPr="00F14F62" w:rsidRDefault="006D549F" w:rsidP="005E623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F14F62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davatel uvede konkrétní technické parametry jím nabízeného  přístroje</w:t>
            </w:r>
            <w:r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110CDF" w:rsidRPr="002108BF" w14:paraId="726EB55B" w14:textId="77777777" w:rsidTr="0064240F">
        <w:trPr>
          <w:trHeight w:val="2641"/>
        </w:trPr>
        <w:tc>
          <w:tcPr>
            <w:tcW w:w="800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64240F" w:rsidRDefault="00110CDF" w:rsidP="00752B2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25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42E6841E" w:rsidR="00110CDF" w:rsidRPr="006D549F" w:rsidRDefault="00110CDF" w:rsidP="00752B2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2108BF" w14:paraId="6FC0C34F" w14:textId="77777777" w:rsidTr="0064240F">
        <w:trPr>
          <w:trHeight w:val="85"/>
        </w:trPr>
        <w:tc>
          <w:tcPr>
            <w:tcW w:w="8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05CDFB0F" w:rsidR="00110CDF" w:rsidRPr="0064240F" w:rsidRDefault="00110CDF" w:rsidP="004D13B6">
            <w:pPr>
              <w:pStyle w:val="nabidka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CE1322" w14:textId="77777777" w:rsidR="00110CDF" w:rsidRPr="0064240F" w:rsidRDefault="00110CDF" w:rsidP="00D43A4C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2635FE" w:rsidRPr="00CE43C0" w14:paraId="166F2EBE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872F52" w14:textId="7D4A8793" w:rsidR="002635FE" w:rsidRPr="00CE43C0" w:rsidRDefault="002108BF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Malotraktor s výkonem minimálně 2</w:t>
            </w:r>
            <w:r w:rsidR="006C6C9C" w:rsidRPr="00CE43C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 HP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368F958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4B738" w14:textId="687F82A9" w:rsidR="00BE6156" w:rsidRPr="00CE43C0" w:rsidRDefault="00BE6156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Dieselový motor se studeným startem</w:t>
            </w:r>
            <w:r w:rsidR="00776E4E" w:rsidRPr="00CE43C0">
              <w:rPr>
                <w:rFonts w:asciiTheme="minorHAnsi" w:hAnsiTheme="minorHAnsi" w:cstheme="minorHAnsi"/>
                <w:sz w:val="20"/>
                <w:szCs w:val="20"/>
              </w:rPr>
              <w:t>, minimum EURO V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69749A5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C462D0" w14:textId="139A641E" w:rsidR="002635FE" w:rsidRPr="00CE43C0" w:rsidRDefault="00BE6156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Šířka malotraktoru min. 1000 </w:t>
            </w:r>
            <w:r w:rsidR="00A1723E" w:rsidRPr="00CE43C0">
              <w:rPr>
                <w:rFonts w:asciiTheme="minorHAnsi" w:hAnsiTheme="minorHAnsi" w:cstheme="minorHAnsi"/>
                <w:sz w:val="20"/>
                <w:szCs w:val="20"/>
              </w:rPr>
              <w:t>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57DBAC3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723672" w14:textId="7D3ABB26" w:rsidR="002635FE" w:rsidRPr="00CE43C0" w:rsidRDefault="000E1498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PTO: standardní 540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39F786C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14A7CC65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9510B4" w14:textId="4B78DF15" w:rsidR="002635FE" w:rsidRPr="00CE43C0" w:rsidRDefault="00A1723E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Posilovač</w:t>
            </w:r>
            <w:r w:rsidR="000E1498"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 řízení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3169801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83664A" w14:textId="3D66449A" w:rsidR="002635FE" w:rsidRPr="00CE43C0" w:rsidRDefault="00D11D4C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Přední t</w:t>
            </w:r>
            <w:r w:rsidR="00023013" w:rsidRPr="00CE43C0">
              <w:rPr>
                <w:rFonts w:asciiTheme="minorHAnsi" w:hAnsiTheme="minorHAnsi" w:cstheme="minorHAnsi"/>
                <w:sz w:val="20"/>
                <w:szCs w:val="20"/>
              </w:rPr>
              <w:t>říbodový závěs (Kat 1N)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27BEC3DA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F6DC5" w14:textId="5755951C" w:rsidR="002635FE" w:rsidRPr="00CE43C0" w:rsidRDefault="00637D8A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="00EC0D9D" w:rsidRPr="00CE43C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azen šípovými pneumatikami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0665E0A1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B9C71B" w14:textId="5B9E29AD" w:rsidR="002635FE" w:rsidRPr="00CE43C0" w:rsidRDefault="00136402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Příslušenství </w:t>
            </w:r>
            <w:r w:rsidR="001F19FE"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1: </w:t>
            </w:r>
            <w:r w:rsidR="00F76228">
              <w:rPr>
                <w:rFonts w:asciiTheme="minorHAnsi" w:hAnsiTheme="minorHAnsi" w:cstheme="minorHAnsi"/>
                <w:sz w:val="20"/>
                <w:szCs w:val="20"/>
              </w:rPr>
              <w:t>Č</w:t>
            </w: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elní nakladač se základní lopatou</w:t>
            </w:r>
            <w:r w:rsidR="00094506" w:rsidRPr="00CE43C0">
              <w:rPr>
                <w:rFonts w:asciiTheme="minorHAnsi" w:hAnsiTheme="minorHAnsi" w:cstheme="minorHAnsi"/>
                <w:sz w:val="20"/>
                <w:szCs w:val="20"/>
              </w:rPr>
              <w:t>, hmotnost zdvihu min. 650 kg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1DC0140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E8F9DD" w14:textId="4225A41E" w:rsidR="002635FE" w:rsidRPr="00CE43C0" w:rsidRDefault="001F19FE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CE43C0">
              <w:rPr>
                <w:rFonts w:asciiTheme="minorHAnsi" w:hAnsiTheme="minorHAnsi" w:cstheme="minorHAnsi"/>
                <w:sz w:val="20"/>
                <w:szCs w:val="20"/>
                <w:lang w:eastAsia="cs-CZ"/>
              </w:rPr>
              <w:t xml:space="preserve">říslušenství 2: </w:t>
            </w:r>
            <w:r w:rsidR="008A184B" w:rsidRPr="00CE43C0">
              <w:rPr>
                <w:rFonts w:asciiTheme="minorHAnsi" w:hAnsiTheme="minorHAnsi" w:cstheme="minorHAnsi"/>
                <w:sz w:val="20"/>
                <w:szCs w:val="20"/>
              </w:rPr>
              <w:t>Jednonápravový traktorový sklápěcí návěs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72A060A3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74C76" w14:textId="15755FEF" w:rsidR="002635FE" w:rsidRPr="00CE43C0" w:rsidRDefault="008B6B6C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Návěs se sklopnými bočnicemi</w:t>
            </w:r>
            <w:r w:rsidR="00A1723E" w:rsidRPr="00CE43C0">
              <w:rPr>
                <w:rFonts w:asciiTheme="minorHAnsi" w:hAnsiTheme="minorHAnsi" w:cstheme="minorHAnsi"/>
                <w:sz w:val="20"/>
                <w:szCs w:val="20"/>
              </w:rPr>
              <w:t>, korba sklápěna do tří stran pomocí hydraulického systému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BBD277B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2731B08D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9733E" w14:textId="0FF15260" w:rsidR="002635FE" w:rsidRPr="00CE43C0" w:rsidRDefault="00867D75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Ložná plocha</w:t>
            </w:r>
            <w:r w:rsidR="00DA66B0"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 o rozměru minimálně</w:t>
            </w: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 1200 x 2100 m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196F494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38E0115F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B62FA8" w14:textId="3BFD78C9" w:rsidR="002635FE" w:rsidRPr="00CE43C0" w:rsidRDefault="00776E4E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Příslušenství 3: Mulčovač</w:t>
            </w:r>
            <w:r w:rsidR="00827270"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 s pracovním záběrem min. </w:t>
            </w:r>
            <w:r w:rsidR="000A175C" w:rsidRPr="00CE43C0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="009579DF" w:rsidRPr="00CE43C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0A175C" w:rsidRPr="00CE43C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E4F0782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6AC2E636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A1BFCB" w14:textId="3004EEA1" w:rsidR="002635FE" w:rsidRPr="00CE43C0" w:rsidRDefault="00D86E40" w:rsidP="00CE43C0">
            <w:pPr>
              <w:rPr>
                <w:rFonts w:asciiTheme="minorHAnsi" w:hAnsiTheme="minorHAnsi" w:cstheme="minorHAnsi"/>
                <w:sz w:val="20"/>
                <w:szCs w:val="20"/>
                <w:lang w:eastAsia="cs-CZ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  <w:lang w:eastAsia="cs-CZ"/>
              </w:rPr>
              <w:t xml:space="preserve">Mulčovač pro traktor </w:t>
            </w:r>
            <w:r w:rsidR="000A0F88" w:rsidRPr="00CE43C0">
              <w:rPr>
                <w:rFonts w:asciiTheme="minorHAnsi" w:hAnsiTheme="minorHAnsi" w:cstheme="minorHAnsi"/>
                <w:sz w:val="20"/>
                <w:szCs w:val="20"/>
                <w:lang w:eastAsia="cs-CZ"/>
              </w:rPr>
              <w:t xml:space="preserve">od </w:t>
            </w:r>
            <w:r w:rsidR="009579DF" w:rsidRPr="00CE43C0">
              <w:rPr>
                <w:rFonts w:asciiTheme="minorHAnsi" w:hAnsiTheme="minorHAnsi" w:cstheme="minorHAnsi"/>
                <w:sz w:val="20"/>
                <w:szCs w:val="20"/>
                <w:lang w:eastAsia="cs-CZ"/>
              </w:rPr>
              <w:t>20-40 HP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3478B98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6A202742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C5479" w14:textId="41B15D08" w:rsidR="002635FE" w:rsidRPr="00CE43C0" w:rsidRDefault="00AA278F" w:rsidP="00CE43C0">
            <w:pPr>
              <w:rPr>
                <w:rFonts w:asciiTheme="minorHAnsi" w:hAnsiTheme="minorHAnsi" w:cstheme="minorHAnsi"/>
                <w:sz w:val="20"/>
                <w:szCs w:val="20"/>
                <w:lang w:eastAsia="cs-CZ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  <w:lang w:eastAsia="cs-CZ"/>
              </w:rPr>
              <w:t>Nastavitelná pracovní výška mulčovač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6B147E6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tr w:rsidR="002635FE" w:rsidRPr="00CE43C0" w14:paraId="06B8349B" w14:textId="77777777" w:rsidTr="0064240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F308D8" w14:textId="0ADCB00C" w:rsidR="002635FE" w:rsidRPr="00CE43C0" w:rsidRDefault="000922FE" w:rsidP="00CE4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43C0">
              <w:rPr>
                <w:rFonts w:asciiTheme="minorHAnsi" w:hAnsiTheme="minorHAnsi" w:cstheme="minorHAnsi"/>
                <w:sz w:val="20"/>
                <w:szCs w:val="20"/>
              </w:rPr>
              <w:t>Minimální počet kladiv 10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4A706AF" w14:textId="77777777" w:rsidR="002635FE" w:rsidRPr="00CE43C0" w:rsidRDefault="002635FE" w:rsidP="00CE43C0">
            <w:pPr>
              <w:rPr>
                <w:lang w:eastAsia="cs-CZ"/>
              </w:rPr>
            </w:pPr>
          </w:p>
        </w:tc>
      </w:tr>
      <w:bookmarkEnd w:id="1"/>
    </w:tbl>
    <w:p w14:paraId="401ECD09" w14:textId="77777777" w:rsidR="00F14F62" w:rsidRPr="00CE43C0" w:rsidRDefault="00F14F62" w:rsidP="00CE43C0">
      <w:pPr>
        <w:rPr>
          <w:lang w:val="cs-CZ" w:eastAsia="cs-CZ"/>
        </w:rPr>
      </w:pPr>
    </w:p>
    <w:sectPr w:rsidR="00F14F62" w:rsidRPr="00CE43C0" w:rsidSect="00F14F62">
      <w:footerReference w:type="default" r:id="rId10"/>
      <w:headerReference w:type="first" r:id="rId11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E55E57" w14:textId="77777777" w:rsidR="00526ADA" w:rsidRDefault="00526ADA">
      <w:r>
        <w:separator/>
      </w:r>
    </w:p>
  </w:endnote>
  <w:endnote w:type="continuationSeparator" w:id="0">
    <w:p w14:paraId="15163EB6" w14:textId="77777777" w:rsidR="00526ADA" w:rsidRDefault="00526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7A665" w14:textId="77777777" w:rsidR="00526ADA" w:rsidRDefault="00526ADA">
      <w:r>
        <w:separator/>
      </w:r>
    </w:p>
  </w:footnote>
  <w:footnote w:type="continuationSeparator" w:id="0">
    <w:p w14:paraId="1E69C954" w14:textId="77777777" w:rsidR="00526ADA" w:rsidRDefault="00526A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4CCF342C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r w:rsidRPr="00CA46C0">
      <w:rPr>
        <w:rFonts w:ascii="Calibri" w:hAnsi="Calibri"/>
        <w:sz w:val="20"/>
        <w:szCs w:val="20"/>
        <w:lang w:val="en-US"/>
      </w:rPr>
      <w:t xml:space="preserve">(a </w:t>
    </w:r>
    <w:proofErr w:type="spellStart"/>
    <w:r w:rsidRPr="00CA46C0">
      <w:rPr>
        <w:rFonts w:ascii="Calibri" w:hAnsi="Calibri"/>
        <w:sz w:val="20"/>
        <w:szCs w:val="20"/>
        <w:lang w:val="en-US"/>
      </w:rPr>
      <w:t>současně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1 </w:t>
    </w:r>
    <w:proofErr w:type="spellStart"/>
    <w:r w:rsidRPr="00CA46C0">
      <w:rPr>
        <w:rFonts w:ascii="Calibri" w:hAnsi="Calibri"/>
        <w:sz w:val="20"/>
        <w:szCs w:val="20"/>
        <w:lang w:val="en-US"/>
      </w:rPr>
      <w:t>smlouvy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) </w:t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3013"/>
    <w:rsid w:val="00023933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288D"/>
    <w:rsid w:val="0008444A"/>
    <w:rsid w:val="00084616"/>
    <w:rsid w:val="00085BF7"/>
    <w:rsid w:val="00086252"/>
    <w:rsid w:val="00086665"/>
    <w:rsid w:val="00087E9F"/>
    <w:rsid w:val="000900C6"/>
    <w:rsid w:val="000922FE"/>
    <w:rsid w:val="00094506"/>
    <w:rsid w:val="00094EC1"/>
    <w:rsid w:val="00095A8F"/>
    <w:rsid w:val="000A0F88"/>
    <w:rsid w:val="000A175C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1498"/>
    <w:rsid w:val="000E29D2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05C41"/>
    <w:rsid w:val="001105CC"/>
    <w:rsid w:val="00110CDF"/>
    <w:rsid w:val="0011379E"/>
    <w:rsid w:val="00114358"/>
    <w:rsid w:val="00117FA7"/>
    <w:rsid w:val="001224EE"/>
    <w:rsid w:val="00123BBF"/>
    <w:rsid w:val="00125DEF"/>
    <w:rsid w:val="001316CC"/>
    <w:rsid w:val="0013216E"/>
    <w:rsid w:val="00133A2D"/>
    <w:rsid w:val="00136402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19FE"/>
    <w:rsid w:val="001F30D6"/>
    <w:rsid w:val="001F3992"/>
    <w:rsid w:val="001F79F3"/>
    <w:rsid w:val="00200F63"/>
    <w:rsid w:val="002021EB"/>
    <w:rsid w:val="00202E10"/>
    <w:rsid w:val="0020324A"/>
    <w:rsid w:val="0020336F"/>
    <w:rsid w:val="00207B9E"/>
    <w:rsid w:val="002103FB"/>
    <w:rsid w:val="002108BF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8000E"/>
    <w:rsid w:val="00281A01"/>
    <w:rsid w:val="00281A61"/>
    <w:rsid w:val="00287610"/>
    <w:rsid w:val="002902DB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C6715"/>
    <w:rsid w:val="002C7C31"/>
    <w:rsid w:val="002D46F4"/>
    <w:rsid w:val="002E0C3A"/>
    <w:rsid w:val="002E4926"/>
    <w:rsid w:val="002E588C"/>
    <w:rsid w:val="002E6062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F63"/>
    <w:rsid w:val="00327E13"/>
    <w:rsid w:val="0033041E"/>
    <w:rsid w:val="0033184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26ADA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3743"/>
    <w:rsid w:val="00607735"/>
    <w:rsid w:val="006101DB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37D8A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63F8B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6C9C"/>
    <w:rsid w:val="006C7C64"/>
    <w:rsid w:val="006C7E0F"/>
    <w:rsid w:val="006D0391"/>
    <w:rsid w:val="006D457D"/>
    <w:rsid w:val="006D549F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2B2E"/>
    <w:rsid w:val="00755172"/>
    <w:rsid w:val="00755AE3"/>
    <w:rsid w:val="00760572"/>
    <w:rsid w:val="00760CC7"/>
    <w:rsid w:val="007711EF"/>
    <w:rsid w:val="00771550"/>
    <w:rsid w:val="00771A10"/>
    <w:rsid w:val="0077230F"/>
    <w:rsid w:val="0077356E"/>
    <w:rsid w:val="00776E4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1485"/>
    <w:rsid w:val="008061B3"/>
    <w:rsid w:val="008061EA"/>
    <w:rsid w:val="00811D48"/>
    <w:rsid w:val="00813557"/>
    <w:rsid w:val="00813C7C"/>
    <w:rsid w:val="008169B7"/>
    <w:rsid w:val="0082216B"/>
    <w:rsid w:val="008261BE"/>
    <w:rsid w:val="00827270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67D75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84B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B6B6C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9DF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23E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278F"/>
    <w:rsid w:val="00AA3495"/>
    <w:rsid w:val="00AA479A"/>
    <w:rsid w:val="00AA785D"/>
    <w:rsid w:val="00AB1F25"/>
    <w:rsid w:val="00AB53C0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0B2A"/>
    <w:rsid w:val="00AF1609"/>
    <w:rsid w:val="00AF673B"/>
    <w:rsid w:val="00B11190"/>
    <w:rsid w:val="00B173E5"/>
    <w:rsid w:val="00B2181B"/>
    <w:rsid w:val="00B24351"/>
    <w:rsid w:val="00B30FA6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C093A"/>
    <w:rsid w:val="00BC19E4"/>
    <w:rsid w:val="00BC340F"/>
    <w:rsid w:val="00BC3ACA"/>
    <w:rsid w:val="00BC54C2"/>
    <w:rsid w:val="00BC5679"/>
    <w:rsid w:val="00BD153A"/>
    <w:rsid w:val="00BD1702"/>
    <w:rsid w:val="00BD4C61"/>
    <w:rsid w:val="00BD4ECC"/>
    <w:rsid w:val="00BD4FB0"/>
    <w:rsid w:val="00BD5CD7"/>
    <w:rsid w:val="00BD7EBB"/>
    <w:rsid w:val="00BE0762"/>
    <w:rsid w:val="00BE2E5A"/>
    <w:rsid w:val="00BE574A"/>
    <w:rsid w:val="00BE6156"/>
    <w:rsid w:val="00BE6B68"/>
    <w:rsid w:val="00BE7708"/>
    <w:rsid w:val="00BF0843"/>
    <w:rsid w:val="00BF265E"/>
    <w:rsid w:val="00BF3284"/>
    <w:rsid w:val="00BF3732"/>
    <w:rsid w:val="00BF3774"/>
    <w:rsid w:val="00BF5BA4"/>
    <w:rsid w:val="00C028A2"/>
    <w:rsid w:val="00C0339D"/>
    <w:rsid w:val="00C039BF"/>
    <w:rsid w:val="00C03D10"/>
    <w:rsid w:val="00C056E2"/>
    <w:rsid w:val="00C07F29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CB1"/>
    <w:rsid w:val="00C52D62"/>
    <w:rsid w:val="00C548A2"/>
    <w:rsid w:val="00C61C9A"/>
    <w:rsid w:val="00C625F1"/>
    <w:rsid w:val="00C67740"/>
    <w:rsid w:val="00C677A1"/>
    <w:rsid w:val="00C70A44"/>
    <w:rsid w:val="00C70A4E"/>
    <w:rsid w:val="00C72ED6"/>
    <w:rsid w:val="00C732F0"/>
    <w:rsid w:val="00C74144"/>
    <w:rsid w:val="00C77F8A"/>
    <w:rsid w:val="00C811ED"/>
    <w:rsid w:val="00C8241F"/>
    <w:rsid w:val="00C82766"/>
    <w:rsid w:val="00C83082"/>
    <w:rsid w:val="00C83449"/>
    <w:rsid w:val="00C855BC"/>
    <w:rsid w:val="00C9196B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E43C0"/>
    <w:rsid w:val="00CF04D9"/>
    <w:rsid w:val="00CF0CD8"/>
    <w:rsid w:val="00CF164C"/>
    <w:rsid w:val="00CF1B1B"/>
    <w:rsid w:val="00D008AF"/>
    <w:rsid w:val="00D018E4"/>
    <w:rsid w:val="00D055EF"/>
    <w:rsid w:val="00D11900"/>
    <w:rsid w:val="00D11D4C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0877"/>
    <w:rsid w:val="00D3238B"/>
    <w:rsid w:val="00D43A4C"/>
    <w:rsid w:val="00D43B3A"/>
    <w:rsid w:val="00D43F0F"/>
    <w:rsid w:val="00D4449B"/>
    <w:rsid w:val="00D448BC"/>
    <w:rsid w:val="00D469F5"/>
    <w:rsid w:val="00D52680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6E40"/>
    <w:rsid w:val="00D87A1A"/>
    <w:rsid w:val="00D96B18"/>
    <w:rsid w:val="00DA121D"/>
    <w:rsid w:val="00DA44D3"/>
    <w:rsid w:val="00DA5370"/>
    <w:rsid w:val="00DA5F32"/>
    <w:rsid w:val="00DA66B0"/>
    <w:rsid w:val="00DB00D4"/>
    <w:rsid w:val="00DB0B99"/>
    <w:rsid w:val="00DB0F4A"/>
    <w:rsid w:val="00DB2230"/>
    <w:rsid w:val="00DB58C3"/>
    <w:rsid w:val="00DC29D2"/>
    <w:rsid w:val="00DC6CCF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2A36"/>
    <w:rsid w:val="00E80372"/>
    <w:rsid w:val="00E8221E"/>
    <w:rsid w:val="00E823D9"/>
    <w:rsid w:val="00E8405E"/>
    <w:rsid w:val="00E86458"/>
    <w:rsid w:val="00E874DE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C0D9D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692E"/>
    <w:rsid w:val="00F27118"/>
    <w:rsid w:val="00F30068"/>
    <w:rsid w:val="00F361D3"/>
    <w:rsid w:val="00F42F0A"/>
    <w:rsid w:val="00F45509"/>
    <w:rsid w:val="00F474D4"/>
    <w:rsid w:val="00F47D03"/>
    <w:rsid w:val="00F5107E"/>
    <w:rsid w:val="00F51AD3"/>
    <w:rsid w:val="00F51B15"/>
    <w:rsid w:val="00F54ACF"/>
    <w:rsid w:val="00F55ED2"/>
    <w:rsid w:val="00F5626E"/>
    <w:rsid w:val="00F57BB4"/>
    <w:rsid w:val="00F6029D"/>
    <w:rsid w:val="00F6057D"/>
    <w:rsid w:val="00F61C22"/>
    <w:rsid w:val="00F63AF0"/>
    <w:rsid w:val="00F65C90"/>
    <w:rsid w:val="00F76228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354"/>
    <w:rsid w:val="00FC6ACA"/>
    <w:rsid w:val="00FD2112"/>
    <w:rsid w:val="00FD32FC"/>
    <w:rsid w:val="00FD4887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1</Words>
  <Characters>1011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cp:lastPrinted>2021-02-25T10:34:00Z</cp:lastPrinted>
  <dcterms:created xsi:type="dcterms:W3CDTF">2024-11-28T08:07:00Z</dcterms:created>
  <dcterms:modified xsi:type="dcterms:W3CDTF">2025-09-0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